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AD2E17" w14:textId="5C4C5D7E" w:rsidR="00D36AD5" w:rsidRDefault="00F00CE8" w:rsidP="00F00CE8">
      <w:pPr>
        <w:jc w:val="center"/>
        <w:rPr>
          <w:b/>
          <w:bCs/>
          <w:sz w:val="48"/>
          <w:szCs w:val="48"/>
        </w:rPr>
      </w:pPr>
      <w:r w:rsidRPr="00F00CE8">
        <w:rPr>
          <w:b/>
          <w:bCs/>
          <w:sz w:val="48"/>
          <w:szCs w:val="48"/>
        </w:rPr>
        <w:t>OS</w:t>
      </w:r>
      <w:r>
        <w:rPr>
          <w:b/>
          <w:bCs/>
          <w:sz w:val="48"/>
          <w:szCs w:val="48"/>
        </w:rPr>
        <w:t xml:space="preserve"> Project</w:t>
      </w:r>
    </w:p>
    <w:p w14:paraId="78AB8356" w14:textId="06A4F919" w:rsidR="00F00CE8" w:rsidRDefault="00F00CE8" w:rsidP="00F00CE8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hat</w:t>
      </w:r>
    </w:p>
    <w:p w14:paraId="412D6527" w14:textId="77777777" w:rsidR="00970FAA" w:rsidRPr="00EA1A93" w:rsidRDefault="00970FAA" w:rsidP="00F00CE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EA1A93">
        <w:rPr>
          <w:sz w:val="36"/>
          <w:szCs w:val="36"/>
        </w:rPr>
        <w:t>Topic – Operating System</w:t>
      </w:r>
    </w:p>
    <w:p w14:paraId="187F6917" w14:textId="77777777" w:rsidR="00970FAA" w:rsidRPr="00EA1A93" w:rsidRDefault="00970FAA" w:rsidP="00F00CE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EA1A93">
        <w:rPr>
          <w:sz w:val="36"/>
          <w:szCs w:val="36"/>
        </w:rPr>
        <w:t>Input – Login details and Notepad would require Keyboard and Mouse for movement across the screen</w:t>
      </w:r>
    </w:p>
    <w:p w14:paraId="0D9D5C76" w14:textId="77777777" w:rsidR="00970FAA" w:rsidRPr="00EA1A93" w:rsidRDefault="00970FAA" w:rsidP="00F00CE8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EA1A93">
        <w:rPr>
          <w:sz w:val="36"/>
          <w:szCs w:val="36"/>
        </w:rPr>
        <w:t>Output – A particular program would open for each choice(through click from mouse)</w:t>
      </w:r>
    </w:p>
    <w:p w14:paraId="0D47255C" w14:textId="77777777" w:rsidR="00970FAA" w:rsidRDefault="00970FAA" w:rsidP="00970FAA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How</w:t>
      </w:r>
    </w:p>
    <w:p w14:paraId="18DA856D" w14:textId="77777777" w:rsidR="00970FAA" w:rsidRPr="00EA1A93" w:rsidRDefault="00970FAA" w:rsidP="00970FAA">
      <w:pPr>
        <w:pStyle w:val="ListParagraph"/>
        <w:rPr>
          <w:sz w:val="36"/>
          <w:szCs w:val="36"/>
        </w:rPr>
      </w:pPr>
      <w:r w:rsidRPr="00EA1A93">
        <w:rPr>
          <w:sz w:val="36"/>
          <w:szCs w:val="36"/>
        </w:rPr>
        <w:t>I have already started building the program , just need to add few more functionalities and a bit of work on the UI.</w:t>
      </w:r>
    </w:p>
    <w:p w14:paraId="6C83E018" w14:textId="442BCE79" w:rsidR="00970FAA" w:rsidRDefault="00970FAA" w:rsidP="00970FAA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When </w:t>
      </w:r>
      <w:r w:rsidR="00EA1A93">
        <w:rPr>
          <w:b/>
          <w:bCs/>
          <w:sz w:val="36"/>
          <w:szCs w:val="36"/>
        </w:rPr>
        <w:t>will it be ready</w:t>
      </w:r>
    </w:p>
    <w:p w14:paraId="44144A37" w14:textId="77777777" w:rsidR="00EA1A93" w:rsidRDefault="00EA1A93" w:rsidP="00EA1A93">
      <w:pPr>
        <w:pStyle w:val="ListParagraph"/>
        <w:numPr>
          <w:ilvl w:val="0"/>
          <w:numId w:val="3"/>
        </w:numPr>
        <w:rPr>
          <w:sz w:val="36"/>
          <w:szCs w:val="36"/>
        </w:rPr>
      </w:pPr>
      <w:r>
        <w:rPr>
          <w:sz w:val="36"/>
          <w:szCs w:val="36"/>
        </w:rPr>
        <w:t>15 February(50 % completion)</w:t>
      </w:r>
    </w:p>
    <w:p w14:paraId="21E0CA81" w14:textId="2EAF73D8" w:rsidR="00970FAA" w:rsidRPr="00EA1A93" w:rsidRDefault="00EA1A93" w:rsidP="00EA1A93">
      <w:pPr>
        <w:pStyle w:val="ListParagraph"/>
        <w:numPr>
          <w:ilvl w:val="0"/>
          <w:numId w:val="3"/>
        </w:numPr>
        <w:rPr>
          <w:sz w:val="36"/>
          <w:szCs w:val="36"/>
        </w:rPr>
      </w:pPr>
      <w:r>
        <w:rPr>
          <w:sz w:val="36"/>
          <w:szCs w:val="36"/>
        </w:rPr>
        <w:t>15 March (100% completion</w:t>
      </w:r>
      <w:bookmarkStart w:id="0" w:name="_GoBack"/>
      <w:bookmarkEnd w:id="0"/>
      <w:r>
        <w:rPr>
          <w:sz w:val="36"/>
          <w:szCs w:val="36"/>
        </w:rPr>
        <w:t xml:space="preserve">) </w:t>
      </w:r>
    </w:p>
    <w:p w14:paraId="3CC2A0AE" w14:textId="19EB6FCF" w:rsidR="00970FAA" w:rsidRDefault="00970FAA" w:rsidP="00970FAA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ho is doing what?</w:t>
      </w:r>
    </w:p>
    <w:p w14:paraId="27C4D61D" w14:textId="77777777" w:rsidR="00970FAA" w:rsidRPr="00EA1A93" w:rsidRDefault="00970FAA" w:rsidP="00970FAA">
      <w:pPr>
        <w:pStyle w:val="ListParagraph"/>
        <w:rPr>
          <w:sz w:val="36"/>
          <w:szCs w:val="36"/>
        </w:rPr>
      </w:pPr>
      <w:r w:rsidRPr="00EA1A93">
        <w:rPr>
          <w:sz w:val="36"/>
          <w:szCs w:val="36"/>
        </w:rPr>
        <w:t>I am working alone and hence doing everything on my own.</w:t>
      </w:r>
    </w:p>
    <w:p w14:paraId="698B8C91" w14:textId="065AF027" w:rsidR="00970FAA" w:rsidRDefault="00970FAA" w:rsidP="00970FAA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hom are you contacting.</w:t>
      </w:r>
    </w:p>
    <w:p w14:paraId="01F4F550" w14:textId="687F12E3" w:rsidR="00F00CE8" w:rsidRPr="00EA1A93" w:rsidRDefault="00EA1A93" w:rsidP="00970FAA">
      <w:pPr>
        <w:pStyle w:val="ListParagraph"/>
        <w:rPr>
          <w:sz w:val="36"/>
          <w:szCs w:val="36"/>
        </w:rPr>
      </w:pPr>
      <w:r w:rsidRPr="00EA1A93">
        <w:rPr>
          <w:sz w:val="36"/>
          <w:szCs w:val="36"/>
        </w:rPr>
        <w:t>NA</w:t>
      </w:r>
    </w:p>
    <w:p w14:paraId="07998A46" w14:textId="501CA5CF" w:rsidR="00970FAA" w:rsidRDefault="00970FAA" w:rsidP="00970FAA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here will it be implemented</w:t>
      </w:r>
    </w:p>
    <w:p w14:paraId="7611CBEB" w14:textId="23005057" w:rsidR="00970FAA" w:rsidRPr="00EA1A93" w:rsidRDefault="00970FAA" w:rsidP="00970FAA">
      <w:pPr>
        <w:pStyle w:val="ListParagraph"/>
        <w:rPr>
          <w:sz w:val="36"/>
          <w:szCs w:val="36"/>
        </w:rPr>
      </w:pPr>
      <w:r w:rsidRPr="00EA1A93">
        <w:rPr>
          <w:sz w:val="36"/>
          <w:szCs w:val="36"/>
        </w:rPr>
        <w:t>It a O</w:t>
      </w:r>
      <w:r w:rsidR="00EA1A93">
        <w:rPr>
          <w:sz w:val="36"/>
          <w:szCs w:val="36"/>
        </w:rPr>
        <w:t xml:space="preserve">perating </w:t>
      </w:r>
      <w:r w:rsidRPr="00EA1A93">
        <w:rPr>
          <w:sz w:val="36"/>
          <w:szCs w:val="36"/>
        </w:rPr>
        <w:t>S</w:t>
      </w:r>
      <w:r w:rsidR="00EA1A93">
        <w:rPr>
          <w:sz w:val="36"/>
          <w:szCs w:val="36"/>
        </w:rPr>
        <w:t>ystem</w:t>
      </w:r>
      <w:r w:rsidRPr="00EA1A93">
        <w:rPr>
          <w:sz w:val="36"/>
          <w:szCs w:val="36"/>
        </w:rPr>
        <w:t xml:space="preserve"> so </w:t>
      </w:r>
      <w:r w:rsidR="00515E7F" w:rsidRPr="00EA1A93">
        <w:rPr>
          <w:sz w:val="36"/>
          <w:szCs w:val="36"/>
        </w:rPr>
        <w:t>it will be used for managing all programs</w:t>
      </w:r>
      <w:r w:rsidR="00A95CE5" w:rsidRPr="00EA1A93">
        <w:rPr>
          <w:sz w:val="36"/>
          <w:szCs w:val="36"/>
        </w:rPr>
        <w:t xml:space="preserve"> and softwares in a pc</w:t>
      </w:r>
      <w:r w:rsidR="00515E7F" w:rsidRPr="00EA1A93">
        <w:rPr>
          <w:sz w:val="36"/>
          <w:szCs w:val="36"/>
        </w:rPr>
        <w:t>.</w:t>
      </w:r>
    </w:p>
    <w:sectPr w:rsidR="00970FAA" w:rsidRPr="00EA1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30504"/>
    <w:multiLevelType w:val="hybridMultilevel"/>
    <w:tmpl w:val="1FB26022"/>
    <w:lvl w:ilvl="0" w:tplc="591C10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D137F32"/>
    <w:multiLevelType w:val="hybridMultilevel"/>
    <w:tmpl w:val="0E82D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D34525E"/>
    <w:multiLevelType w:val="hybridMultilevel"/>
    <w:tmpl w:val="5AE6A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zcxMTMzNzC3MDVX0lEKTi0uzszPAykwrgUAQyraBywAAAA="/>
  </w:docVars>
  <w:rsids>
    <w:rsidRoot w:val="00CD0BF2"/>
    <w:rsid w:val="0012426C"/>
    <w:rsid w:val="00515E7F"/>
    <w:rsid w:val="00562E5B"/>
    <w:rsid w:val="00596DB2"/>
    <w:rsid w:val="00970FAA"/>
    <w:rsid w:val="00A95CE5"/>
    <w:rsid w:val="00CD0BF2"/>
    <w:rsid w:val="00EA1A93"/>
    <w:rsid w:val="00F00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A382F"/>
  <w15:chartTrackingRefBased/>
  <w15:docId w15:val="{BA0F6E5C-3D26-45BA-B3C2-9CFEA13E8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C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0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0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agrawal</dc:creator>
  <cp:keywords/>
  <dc:description/>
  <cp:lastModifiedBy>harsh agrawal</cp:lastModifiedBy>
  <cp:revision>9</cp:revision>
  <dcterms:created xsi:type="dcterms:W3CDTF">2020-01-21T08:03:00Z</dcterms:created>
  <dcterms:modified xsi:type="dcterms:W3CDTF">2020-01-25T14:37:00Z</dcterms:modified>
</cp:coreProperties>
</file>